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504EE602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0CE6D6BD" w:rsidR="009D4986" w:rsidRDefault="009D4986">
      <w:r>
        <w:t xml:space="preserve">Hyperlink: </w:t>
      </w:r>
    </w:p>
    <w:p w14:paraId="0EC8C6FD" w14:textId="719126FF" w:rsidR="00640307" w:rsidRDefault="00640307" w:rsidP="00640307">
      <w:pPr>
        <w:pStyle w:val="ListParagraph"/>
        <w:numPr>
          <w:ilvl w:val="0"/>
          <w:numId w:val="1"/>
        </w:numPr>
      </w:pPr>
      <w:r>
        <w:t>Assignment1</w:t>
      </w:r>
      <w:r w:rsidR="00110AA8">
        <w:t>-</w:t>
      </w:r>
      <w:r>
        <w:t xml:space="preserve">Part1:- </w:t>
      </w:r>
      <w:hyperlink r:id="rId5" w:history="1">
        <w:r>
          <w:rPr>
            <w:rStyle w:val="Hyperlink"/>
          </w:rPr>
          <w:t>http://saiharshalnadiminti.com/CST8238/Assignment1_Part1/</w:t>
        </w:r>
      </w:hyperlink>
    </w:p>
    <w:p w14:paraId="5A3EA565" w14:textId="42380AAA" w:rsidR="00110AA8" w:rsidRDefault="00110AA8" w:rsidP="00110AA8">
      <w:pPr>
        <w:pStyle w:val="ListParagraph"/>
        <w:numPr>
          <w:ilvl w:val="0"/>
          <w:numId w:val="1"/>
        </w:numPr>
      </w:pPr>
      <w:r>
        <w:t>Assignment1-Part</w:t>
      </w:r>
      <w:r w:rsidR="001466CE">
        <w:t>2</w:t>
      </w:r>
      <w:r>
        <w:t xml:space="preserve">:- </w:t>
      </w:r>
      <w:hyperlink r:id="rId6" w:history="1">
        <w:r w:rsidR="001466CE" w:rsidRPr="00DE62AA">
          <w:rPr>
            <w:rStyle w:val="Hyperlink"/>
          </w:rPr>
          <w:t>http://saiharshalnadiminti.com/CST8238/Assignment1_Part</w:t>
        </w:r>
        <w:r w:rsidR="001466CE" w:rsidRPr="00DE62AA">
          <w:rPr>
            <w:rStyle w:val="Hyperlink"/>
          </w:rPr>
          <w:t>2</w:t>
        </w:r>
        <w:r w:rsidR="001466CE" w:rsidRPr="00DE62AA">
          <w:rPr>
            <w:rStyle w:val="Hyperlink"/>
          </w:rPr>
          <w:t>/</w:t>
        </w:r>
      </w:hyperlink>
    </w:p>
    <w:p w14:paraId="6891E72A" w14:textId="77777777" w:rsidR="00110AA8" w:rsidRDefault="00110AA8" w:rsidP="004A3A0A">
      <w:pPr>
        <w:pStyle w:val="ListParagraph"/>
      </w:pPr>
    </w:p>
    <w:sectPr w:rsidR="00110AA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E424DDB"/>
    <w:multiLevelType w:val="hybridMultilevel"/>
    <w:tmpl w:val="840A039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rwUANW/PkSwAAAA="/>
  </w:docVars>
  <w:rsids>
    <w:rsidRoot w:val="003973F7"/>
    <w:rsid w:val="000007DE"/>
    <w:rsid w:val="00110AA8"/>
    <w:rsid w:val="001466CE"/>
    <w:rsid w:val="00157D36"/>
    <w:rsid w:val="002F30D5"/>
    <w:rsid w:val="003973F7"/>
    <w:rsid w:val="0041798B"/>
    <w:rsid w:val="004925A7"/>
    <w:rsid w:val="004A3A0A"/>
    <w:rsid w:val="00640307"/>
    <w:rsid w:val="008101B1"/>
    <w:rsid w:val="009525EF"/>
    <w:rsid w:val="00957C9E"/>
    <w:rsid w:val="009D4986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403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saiharshalnadiminti.com/CST8238/Assignment1_Part2/" TargetMode="External"/><Relationship Id="rId5" Type="http://schemas.openxmlformats.org/officeDocument/2006/relationships/hyperlink" Target="http://saiharshalnadiminti.com/CST8238/Assignment1_Part1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57</Words>
  <Characters>33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14</cp:revision>
  <dcterms:created xsi:type="dcterms:W3CDTF">2020-05-22T01:29:00Z</dcterms:created>
  <dcterms:modified xsi:type="dcterms:W3CDTF">2020-06-19T17:44:00Z</dcterms:modified>
</cp:coreProperties>
</file>